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Position</w:t>
      </w:r>
      <w:r>
        <w:t xml:space="preserve"> </w:t>
      </w:r>
      <w:r>
        <w:t xml:space="preserve">-</w:t>
      </w:r>
      <w:r>
        <w:t xml:space="preserve"> </w:t>
      </w:r>
      <w:r>
        <w:t xml:space="preserve">Jeddah,</w:t>
      </w:r>
      <w:r>
        <w:t xml:space="preserve"> </w:t>
      </w:r>
      <w:r>
        <w:t xml:space="preserve">Saudi</w:t>
      </w:r>
      <w:r>
        <w:t xml:space="preserve"> </w:t>
      </w:r>
      <w:r>
        <w:t xml:space="preserve">Arabia</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Jeddah, Saudi Arabia</w:t>
      </w:r>
    </w:p>
    <w:bookmarkStart w:id="20" w:name="Xa9445fd69c35de8b3793235cb92dca8fd491829"/>
    <w:p>
      <w:pPr>
        <w:pStyle w:val="Heading2"/>
      </w:pPr>
      <w:r>
        <w:t xml:space="preserve">Subject: Application for Videographer Internship Position – Jeddah, Saudi Arabia</w:t>
      </w:r>
    </w:p>
    <w:p>
      <w:pPr>
        <w:pStyle w:val="FirstParagraph"/>
      </w:pPr>
      <w:r>
        <w:t xml:space="preserve">Dear Hiring Manager,</w:t>
      </w:r>
    </w:p>
    <w:p>
      <w:pPr>
        <w:pStyle w:val="BodyText"/>
      </w:pPr>
      <w:r>
        <w:t xml:space="preserve">I am writing with profound enthusiasm to express my sincere interest in the Videographer Internship position at [Company Name] in Jeddah, Saudi Arabia. As a dedicated multimedia student deeply passionate about visual storytelling and film production, I have long admired how forward-thinking companies in Jeddah are shaping the region's creative landscape. The opportunity to contribute to your team while learning under industry professionals in this vibrant city represents an unparalleled step toward my career aspirations in video production within Saudi Arabia’s dynamic media sector.</w:t>
      </w:r>
    </w:p>
    <w:p>
      <w:pPr>
        <w:pStyle w:val="BodyText"/>
      </w:pPr>
      <w:r>
        <w:t xml:space="preserve">Having recently completed my Bachelor of Arts in Digital Media Production at [University Name], I have developed a robust foundation in cinematic techniques, post-production workflows, and cultural storytelling. My academic journey included specialized courses in documentary filmmaking, motion graphics using Adobe Creative Suite (Premiere Pro, After Effects), and drone cinematography – all skills directly applicable to the creative demands of Jeddah’s evolving media environment. During my final year project, I produced a 10-minute documentary titled "Echoes of Al-Balad," which chronicled the cultural heritage of Jeddah’s historic district through immersive visuals and local narratives. This project not only earned me a university distinction but also reinforced my commitment to creating content that resonates with Saudi audiences while respecting our rich traditions.</w:t>
      </w:r>
    </w:p>
    <w:p>
      <w:pPr>
        <w:pStyle w:val="BodyText"/>
      </w:pPr>
      <w:r>
        <w:t xml:space="preserve">What excites me most about interning at [Company Name] in Jeddah is the alignment between your innovative projects and Saudi Arabia’s Vision 2030 objectives. I have closely followed your recent campaigns promoting tourism along the Red Sea coast and community engagement initiatives in Jeddah, such as those supporting the Al-Balad restoration efforts. My understanding of how visual media can elevate cultural preservation and modern development aligns perfectly with your mission. In today’s digital age, where Saudi Arabia is rapidly transforming into a global hub for arts and entertainment, I am eager to contribute to projects that celebrate our heritage while embracing technological advancement – a vision I see exemplified in Jeddah’s thriving creative ecosystem.</w:t>
      </w:r>
    </w:p>
    <w:p>
      <w:pPr>
        <w:pStyle w:val="BodyText"/>
      </w:pPr>
      <w:r>
        <w:t xml:space="preserve">My technical proficiency includes:</w:t>
      </w:r>
      <w:r>
        <w:t xml:space="preserve"> </w:t>
      </w:r>
      <w:r>
        <w:t xml:space="preserve">• Advanced editing with Adobe Premiere Pro &amp; DaVinci Resolve (2+ years experience)</w:t>
      </w:r>
      <w:r>
        <w:t xml:space="preserve"> </w:t>
      </w:r>
      <w:r>
        <w:t xml:space="preserve">• Drone operation certified through FAA-equivalent training (UAV operations)</w:t>
      </w:r>
      <w:r>
        <w:t xml:space="preserve"> </w:t>
      </w:r>
      <w:r>
        <w:t xml:space="preserve">• Studio lighting setup and audio capture for professional-grade production</w:t>
      </w:r>
      <w:r>
        <w:t xml:space="preserve"> </w:t>
      </w:r>
      <w:r>
        <w:t xml:space="preserve">• Basic Arabic language skills to facilitate communication during on-location shoots in Jeddah’s diverse communities</w:t>
      </w:r>
      <w:r>
        <w:t xml:space="preserve"> </w:t>
      </w:r>
      <w:r>
        <w:t xml:space="preserve">• Social media content adaptation for platforms popular in Saudi Arabia (Instagram, Snapchat, TikTok)</w:t>
      </w:r>
    </w:p>
    <w:p>
      <w:pPr>
        <w:pStyle w:val="BodyText"/>
      </w:pPr>
      <w:r>
        <w:t xml:space="preserve">I am particularly drawn to the unique cultural context of creating video content in Jeddah. Unlike global cities, our local narratives require a nuanced approach that honors Islamic values while embracing contemporary expression. During my time as a volunteer videographer for the Jeddah Cultural Festival last year, I learned how to respectfully capture traditional performances like Al-Azif dance without compromising cultural sensitivity – an experience that deepened my appreciation for Saudi storytelling ethics. I am committed to upholding these principles in every project and would be honored to learn from your team’s expertise in navigating this balance.</w:t>
      </w:r>
    </w:p>
    <w:p>
      <w:pPr>
        <w:pStyle w:val="BodyText"/>
      </w:pPr>
      <w:r>
        <w:t xml:space="preserve">What sets me apart as a candidate is my proactive approach to understanding the local market. While researching potential employers in Jeddah, I discovered that [Company Name] recently won an award for your "Red Sea Wonders" promotional series – a project that masterfully blended natural beauty with cultural insight. I have studied your work extensively and believe my background in documenting heritage sites would allow me to contribute meaningfully from day one. Furthermore, I am familiar with Saudi media regulations and the importance of obtaining proper permits for filming across Jeddah’s public spaces, which is often a critical consideration for local production teams.</w:t>
      </w:r>
    </w:p>
    <w:p>
      <w:pPr>
        <w:pStyle w:val="BodyText"/>
      </w:pPr>
      <w:r>
        <w:t xml:space="preserve">My ambition extends beyond technical skill acquisition; I seek to immerse myself in Jeddah’s creative community. I have attended networking events hosted by the Saudi Film Council and participated in workshops on ethical storytelling at King Abdulaziz University. These experiences taught me that exceptional videographers are those who understand their audience deeply – a principle I will apply to every frame captured under your guidance. As a young professional entering this field, I recognize that true growth happens through mentorship, and I am eager to absorb knowledge from industry leaders while offering fresh perspectives on digital storytelling for Saudi Arabia.</w:t>
      </w:r>
    </w:p>
    <w:p>
      <w:pPr>
        <w:pStyle w:val="BodyText"/>
      </w:pPr>
      <w:r>
        <w:t xml:space="preserve">I am fully prepared to relocate immediately to Jeddah and commit the required internship duration. My academic schedule allows for full-time availability, and I have arranged all necessary documentation for working in Saudi Arabia, including my passport copies and health certificate. I would welcome the opportunity to discuss how my skills in visual narrative, technical production, and cultural awareness can support [Company Name]’s creative vision during a visit to your Jeddah office at your earliest convenience.</w:t>
      </w:r>
    </w:p>
    <w:p>
      <w:pPr>
        <w:pStyle w:val="BodyText"/>
      </w:pPr>
      <w:r>
        <w:t xml:space="preserve">Thank you for considering my application for the Videographer Internship position in Saudi Arabia. I am deeply inspired by the way Jeddah is becoming a beacon of creativity in the Gulf region, and I would be honored to contribute to this transformation. My portfolio, which includes samples of work relevant to Jeddah’s cultural context, is available upon request at [Link to Online Portfolio] or via email.</w:t>
      </w:r>
    </w:p>
    <w:p>
      <w:pPr>
        <w:pStyle w:val="BodyText"/>
      </w:pPr>
      <w:r>
        <w:t xml:space="preserve">With sincere appreciation for your time and consider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Videographer Position - Jeddah, Saudi Arabia</dc:title>
  <dc:creator/>
  <dc:language>en</dc:language>
  <cp:keywords/>
  <dcterms:created xsi:type="dcterms:W3CDTF">2026-07-22T16:33:51Z</dcterms:created>
  <dcterms:modified xsi:type="dcterms:W3CDTF">2026-07-22T16:33:51Z</dcterms:modified>
</cp:coreProperties>
</file>

<file path=docProps/custom.xml><?xml version="1.0" encoding="utf-8"?>
<Properties xmlns="http://schemas.openxmlformats.org/officeDocument/2006/custom-properties" xmlns:vt="http://schemas.openxmlformats.org/officeDocument/2006/docPropsVTypes"/>
</file>